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20D7AF1E"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516AC7">
        <w:rPr>
          <w:shd w:val="clear" w:color="auto" w:fill="FFFFFF"/>
        </w:rPr>
        <w:t xml:space="preserve">of </w:t>
      </w:r>
      <w:r>
        <w:rPr>
          <w:shd w:val="clear" w:color="auto" w:fill="FFFFFF"/>
        </w:rPr>
        <w:t>SiC MOSFET</w:t>
      </w:r>
      <w:r w:rsidR="00516AC7">
        <w:rPr>
          <w:shd w:val="clear" w:color="auto" w:fill="FFFFFF"/>
        </w:rPr>
        <w:t xml:space="preserve"> with</w:t>
      </w:r>
      <w:r>
        <w:rPr>
          <w:shd w:val="clear" w:color="auto" w:fill="FFFFFF"/>
        </w:rPr>
        <w:t xml:space="preserve"> IGBT</w:t>
      </w:r>
      <w:r w:rsidR="00754367">
        <w:rPr>
          <w:shd w:val="clear" w:color="auto" w:fill="FFFFFF"/>
        </w:rPr>
        <w:t xml:space="preserve"> </w:t>
      </w:r>
      <w:bookmarkStart w:id="11" w:name="_GoBack"/>
      <w:bookmarkEnd w:id="11"/>
      <w:r>
        <w:rPr>
          <w:shd w:val="clear" w:color="auto" w:fill="FFFFFF"/>
        </w:rPr>
        <w:t xml:space="preserve">pertaining to various characteristics such as </w:t>
      </w:r>
      <w:r w:rsidR="00516AC7">
        <w:rPr>
          <w:shd w:val="clear" w:color="auto" w:fill="FFFFFF"/>
        </w:rPr>
        <w:t>ripple factor</w:t>
      </w:r>
      <w:r>
        <w:rPr>
          <w:shd w:val="clear" w:color="auto" w:fill="FFFFFF"/>
        </w:rPr>
        <w:t>, system efficiency</w:t>
      </w:r>
      <w:r w:rsidR="00516AC7">
        <w:rPr>
          <w:shd w:val="clear" w:color="auto" w:fill="FFFFFF"/>
        </w:rPr>
        <w:t xml:space="preserve"> and harmonic distortion</w:t>
      </w:r>
      <w:commentRangeStart w:id="12"/>
      <w:commentRangeStart w:id="13"/>
      <w:r>
        <w:rPr>
          <w:shd w:val="clear" w:color="auto" w:fill="FFFFFF"/>
        </w:rPr>
        <w:t xml:space="preserve"> </w:t>
      </w:r>
      <w:r w:rsidR="00227CA0">
        <w:rPr>
          <w:shd w:val="clear" w:color="auto" w:fill="FFFFFF"/>
        </w:rPr>
        <w:t>is</w:t>
      </w:r>
      <w:commentRangeEnd w:id="12"/>
      <w:r w:rsidR="00B03B0C">
        <w:rPr>
          <w:rStyle w:val="CommentReference"/>
        </w:rPr>
        <w:commentReference w:id="12"/>
      </w:r>
      <w:commentRangeEnd w:id="13"/>
      <w:r w:rsidR="00516AC7">
        <w:rPr>
          <w:rStyle w:val="CommentReference"/>
        </w:rPr>
        <w:commentReference w:id="13"/>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4"/>
      <w:commentRangeStart w:id="15"/>
      <w:r w:rsidR="00307B42">
        <w:t xml:space="preserve"> their </w:t>
      </w:r>
      <w:commentRangeEnd w:id="14"/>
      <w:r w:rsidR="00B03B0C">
        <w:rPr>
          <w:rStyle w:val="CommentReference"/>
        </w:rPr>
        <w:commentReference w:id="14"/>
      </w:r>
      <w:commentRangeEnd w:id="15"/>
      <w:r w:rsidR="00E1665D">
        <w:rPr>
          <w:rStyle w:val="CommentReference"/>
        </w:rPr>
        <w:commentReference w:id="15"/>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6"/>
      <w:commentRangeStart w:id="17"/>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6"/>
      <w:r w:rsidR="00B03B0C" w:rsidRPr="00E1665D">
        <w:rPr>
          <w:rStyle w:val="CommentReference"/>
        </w:rPr>
        <w:commentReference w:id="16"/>
      </w:r>
      <w:commentRangeEnd w:id="17"/>
      <w:r w:rsidR="00E1665D">
        <w:rPr>
          <w:rStyle w:val="CommentReference"/>
        </w:rPr>
        <w:commentReference w:id="17"/>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8"/>
      <w:commentRangeStart w:id="19"/>
      <w:r>
        <w:t>Core Design Functio</w:t>
      </w:r>
      <w:commentRangeEnd w:id="18"/>
      <w:r w:rsidR="002D2614">
        <w:rPr>
          <w:rStyle w:val="CommentReference"/>
          <w:i w:val="0"/>
          <w:iCs w:val="0"/>
          <w:noProof w:val="0"/>
        </w:rPr>
        <w:commentReference w:id="18"/>
      </w:r>
      <w:commentRangeEnd w:id="19"/>
      <w:r w:rsidR="005F6E35">
        <w:rPr>
          <w:rStyle w:val="CommentReference"/>
          <w:i w:val="0"/>
          <w:iCs w:val="0"/>
          <w:noProof w:val="0"/>
        </w:rPr>
        <w:commentReference w:id="19"/>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20"/>
      <w:commentRangeStart w:id="21"/>
      <w:r>
        <w:t xml:space="preserve">                      </w:t>
      </w:r>
      <w:r w:rsidRPr="00E1665D">
        <w:rPr>
          <w:sz w:val="16"/>
          <w:szCs w:val="16"/>
        </w:rPr>
        <w:t xml:space="preserve">Fig. 2. Core Simulink </w:t>
      </w:r>
      <w:commentRangeEnd w:id="20"/>
      <w:r w:rsidR="002D2614" w:rsidRPr="00E1665D">
        <w:rPr>
          <w:rStyle w:val="CommentReference"/>
        </w:rPr>
        <w:commentReference w:id="20"/>
      </w:r>
      <w:commentRangeEnd w:id="21"/>
      <w:r w:rsidR="00E1665D">
        <w:rPr>
          <w:rStyle w:val="CommentReference"/>
        </w:rPr>
        <w:commentReference w:id="21"/>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V</w:t>
      </w:r>
      <w:r w:rsidR="00E1665D">
        <w:rPr>
          <w:vertAlign w:val="subscript"/>
        </w:rPr>
        <w:t>ds</w:t>
      </w:r>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5832F6"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2"/>
      <w:commentRangeStart w:id="23"/>
      <w:r>
        <w:t>E</w:t>
      </w:r>
      <w:r w:rsidR="00266C3F">
        <w:t>Temp</w:t>
      </w:r>
      <w:r>
        <w:t xml:space="preserve"> Function </w:t>
      </w:r>
      <w:commentRangeEnd w:id="22"/>
      <w:r w:rsidR="002D2614">
        <w:rPr>
          <w:rStyle w:val="CommentReference"/>
          <w:i w:val="0"/>
          <w:iCs w:val="0"/>
          <w:noProof w:val="0"/>
        </w:rPr>
        <w:commentReference w:id="22"/>
      </w:r>
      <w:commentRangeEnd w:id="23"/>
      <w:r w:rsidR="00A518FC">
        <w:rPr>
          <w:rStyle w:val="CommentReference"/>
          <w:i w:val="0"/>
          <w:iCs w:val="0"/>
          <w:noProof w:val="0"/>
        </w:rPr>
        <w:commentReference w:id="23"/>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4"/>
      <w:commentRangeStart w:id="25"/>
      <w:r w:rsidRPr="00643DB9">
        <w:rPr>
          <w:sz w:val="16"/>
          <w:szCs w:val="16"/>
        </w:rPr>
        <w:t>Fig. 3. E</w:t>
      </w:r>
      <w:r w:rsidR="007859A2" w:rsidRPr="00643DB9">
        <w:rPr>
          <w:sz w:val="16"/>
          <w:szCs w:val="16"/>
        </w:rPr>
        <w:t>T</w:t>
      </w:r>
      <w:r w:rsidRPr="00643DB9">
        <w:rPr>
          <w:sz w:val="16"/>
          <w:szCs w:val="16"/>
        </w:rPr>
        <w:t xml:space="preserve">emp Simulink Block  </w:t>
      </w:r>
      <w:commentRangeEnd w:id="24"/>
      <w:r w:rsidR="002D2614" w:rsidRPr="00643DB9">
        <w:rPr>
          <w:rStyle w:val="CommentReference"/>
        </w:rPr>
        <w:commentReference w:id="24"/>
      </w:r>
      <w:commentRangeEnd w:id="25"/>
      <w:r w:rsidR="00643DB9">
        <w:rPr>
          <w:rStyle w:val="CommentReference"/>
        </w:rPr>
        <w:commentReference w:id="25"/>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5832F6"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5832F6"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6"/>
      <w:commentRangeStart w:id="27"/>
      <w:r>
        <w:rPr>
          <w:noProof/>
          <w:lang w:bidi="ar-SA"/>
        </w:rPr>
        <w:drawing>
          <wp:inline distT="0" distB="0" distL="0" distR="0" wp14:anchorId="5DCCCDD2" wp14:editId="211C91DF">
            <wp:extent cx="3004297" cy="147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6066" cy="1480421"/>
                    </a:xfrm>
                    <a:prstGeom prst="rect">
                      <a:avLst/>
                    </a:prstGeom>
                  </pic:spPr>
                </pic:pic>
              </a:graphicData>
            </a:graphic>
          </wp:inline>
        </w:drawing>
      </w:r>
      <w:commentRangeEnd w:id="26"/>
      <w:r w:rsidR="009E7C6B">
        <w:rPr>
          <w:rStyle w:val="CommentReference"/>
        </w:rPr>
        <w:commentReference w:id="26"/>
      </w:r>
      <w:commentRangeEnd w:id="27"/>
      <w:r w:rsidR="00CF4248">
        <w:rPr>
          <w:rStyle w:val="CommentReference"/>
        </w:rPr>
        <w:commentReference w:id="27"/>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8"/>
      <w:commentRangeStart w:id="29"/>
      <w:r>
        <w:rPr>
          <w:noProof/>
          <w:lang w:bidi="ar-SA"/>
        </w:rPr>
        <w:drawing>
          <wp:inline distT="0" distB="0" distL="0" distR="0" wp14:anchorId="24219B95" wp14:editId="2360EDFA">
            <wp:extent cx="2974683" cy="144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1449" cy="1444729"/>
                    </a:xfrm>
                    <a:prstGeom prst="rect">
                      <a:avLst/>
                    </a:prstGeom>
                  </pic:spPr>
                </pic:pic>
              </a:graphicData>
            </a:graphic>
          </wp:inline>
        </w:drawing>
      </w:r>
      <w:commentRangeEnd w:id="28"/>
      <w:r w:rsidR="00E625E2">
        <w:rPr>
          <w:rStyle w:val="CommentReference"/>
        </w:rPr>
        <w:commentReference w:id="28"/>
      </w:r>
      <w:commentRangeEnd w:id="29"/>
      <w:r w:rsidR="00CF4248">
        <w:rPr>
          <w:rStyle w:val="CommentReference"/>
        </w:rPr>
        <w:commentReference w:id="29"/>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30"/>
      <w:commentRangeStart w:id="31"/>
      <w:r w:rsidRPr="00643DB9">
        <w:rPr>
          <w:sz w:val="16"/>
          <w:szCs w:val="16"/>
        </w:rPr>
        <w:t xml:space="preserve">Cycloconverter output </w:t>
      </w:r>
      <w:commentRangeEnd w:id="30"/>
      <w:r w:rsidR="009E7C6B" w:rsidRPr="00643DB9">
        <w:rPr>
          <w:rStyle w:val="CommentReference"/>
        </w:rPr>
        <w:commentReference w:id="30"/>
      </w:r>
      <w:commentRangeEnd w:id="31"/>
      <w:r w:rsidR="00643DB9">
        <w:rPr>
          <w:rStyle w:val="CommentReference"/>
        </w:rPr>
        <w:commentReference w:id="31"/>
      </w:r>
      <w:r w:rsidR="00643DB9" w:rsidRPr="00643DB9">
        <w:rPr>
          <w:sz w:val="16"/>
          <w:szCs w:val="16"/>
        </w:rPr>
        <w:t>using IGBT</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Avoid combining SI and CGS units, such as current in amperes and magnetic field in oersteds.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EndPr/>
          <w:sdtContent>
            <w:commentRangeStart w:id="32" w:displacedByCustomXml="prev"/>
            <w:commentRangeStart w:id="33" w:displacedByCustomXml="prev"/>
            <w:commentRangeStart w:id="34"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R. Pratap, R. K. Singh and V. Agarwal, "SPICE model development for SiC power MOSFET," </w:t>
                    </w:r>
                    <w:r w:rsidRPr="00643DB9">
                      <w:rPr>
                        <w:rStyle w:val="Emphasis"/>
                        <w:color w:val="000000"/>
                        <w:sz w:val="16"/>
                        <w:szCs w:val="16"/>
                      </w:rPr>
                      <w:t>2012 IEEE International 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34"/>
              <w:r w:rsidR="00C701D6" w:rsidRPr="00643DB9">
                <w:rPr>
                  <w:rStyle w:val="CommentReference"/>
                </w:rPr>
                <w:commentReference w:id="34"/>
              </w:r>
              <w:commentRangeEnd w:id="32"/>
              <w:r w:rsidR="00643DB9">
                <w:rPr>
                  <w:rStyle w:val="CommentReference"/>
                </w:rPr>
                <w:commentReference w:id="32"/>
              </w:r>
              <w:commentRangeStart w:id="35"/>
              <w:commentRangeEnd w:id="35"/>
              <w:r w:rsidR="004A2774" w:rsidRPr="00643DB9">
                <w:rPr>
                  <w:rStyle w:val="CommentReference"/>
                </w:rPr>
                <w:commentReference w:id="35"/>
              </w:r>
              <w:commentRangeEnd w:id="33"/>
              <w:r w:rsidR="00EB25F9" w:rsidRPr="00643DB9">
                <w:rPr>
                  <w:rStyle w:val="CommentReference"/>
                </w:rPr>
                <w:commentReference w:id="33"/>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2" w:author="Clarence Tauro" w:date="2019-09-02T16:18:00Z" w:initials="CT">
    <w:p w14:paraId="337C4B85" w14:textId="77777777" w:rsidR="00266C3F" w:rsidRDefault="00266C3F">
      <w:pPr>
        <w:pStyle w:val="CommentText"/>
      </w:pPr>
      <w:r>
        <w:rPr>
          <w:rStyle w:val="CommentReference"/>
        </w:rPr>
        <w:annotationRef/>
      </w:r>
      <w:r>
        <w:t>Caps “C”</w:t>
      </w:r>
    </w:p>
  </w:comment>
  <w:comment w:id="3"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4" w:author="Clarence Tauro" w:date="2019-09-02T16:21:00Z" w:initials="CT">
    <w:p w14:paraId="7523636C" w14:textId="77777777" w:rsidR="00266C3F" w:rsidRDefault="00266C3F">
      <w:pPr>
        <w:pStyle w:val="CommentText"/>
      </w:pPr>
      <w:r>
        <w:rPr>
          <w:rStyle w:val="CommentReference"/>
        </w:rPr>
        <w:annotationRef/>
      </w:r>
      <w:r>
        <w:t>Are used</w:t>
      </w:r>
    </w:p>
  </w:comment>
  <w:comment w:id="5" w:author="Karthik K Bhat" w:date="2019-09-02T18:26:00Z" w:initials="KKB">
    <w:p w14:paraId="69AA0F48" w14:textId="77777777" w:rsidR="00266C3F" w:rsidRDefault="00266C3F">
      <w:pPr>
        <w:pStyle w:val="CommentText"/>
      </w:pPr>
      <w:r>
        <w:rPr>
          <w:rStyle w:val="CommentReference"/>
        </w:rPr>
        <w:annotationRef/>
      </w:r>
      <w:r>
        <w:t>Done</w:t>
      </w:r>
    </w:p>
  </w:comment>
  <w:comment w:id="6"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7"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10" w:author="Clarence Tauro [2]" w:date="2019-10-04T19:17:00Z" w:initials="CT">
    <w:p w14:paraId="3B3F4C11" w14:textId="3EB70C98" w:rsidR="00B03B0C" w:rsidRDefault="00B03B0C">
      <w:pPr>
        <w:pStyle w:val="CommentText"/>
      </w:pPr>
      <w:r>
        <w:rPr>
          <w:rStyle w:val="CommentReference"/>
        </w:rPr>
        <w:annotationRef/>
      </w:r>
      <w:r>
        <w:t>Is this design taken from somewhere or you are going to design? If taken from somewhere then mention citation.</w:t>
      </w:r>
    </w:p>
  </w:comment>
  <w:comment w:id="12" w:author="Clarence Tauro [2]" w:date="2019-10-04T19:18:00Z" w:initials="CT">
    <w:p w14:paraId="0F6AEAB4" w14:textId="12CFAD28" w:rsidR="00B03B0C" w:rsidRDefault="00B03B0C">
      <w:pPr>
        <w:pStyle w:val="CommentText"/>
      </w:pPr>
      <w:r>
        <w:rPr>
          <w:rStyle w:val="CommentReference"/>
        </w:rPr>
        <w:annotationRef/>
      </w:r>
      <w:r>
        <w:t xml:space="preserve">Better be specific with parameters than using etc. You can add more parameters based on results later.  </w:t>
      </w:r>
    </w:p>
  </w:comment>
  <w:comment w:id="13" w:author="Maithili Shetty" w:date="2019-10-08T16:52:00Z" w:initials="MS">
    <w:p w14:paraId="27866BFD" w14:textId="4DBE35F1" w:rsidR="00516AC7" w:rsidRDefault="00516AC7">
      <w:pPr>
        <w:pStyle w:val="CommentText"/>
      </w:pPr>
      <w:r>
        <w:rPr>
          <w:rStyle w:val="CommentReference"/>
        </w:rPr>
        <w:annotationRef/>
      </w:r>
      <w:r>
        <w:t>Done</w:t>
      </w:r>
    </w:p>
  </w:comment>
  <w:comment w:id="8" w:author="Clarence Tauro" w:date="2019-09-22T16:38:00Z" w:initials="CT">
    <w:p w14:paraId="759C5F44" w14:textId="77777777" w:rsidR="00266C3F" w:rsidRDefault="00266C3F">
      <w:pPr>
        <w:pStyle w:val="CommentText"/>
      </w:pPr>
      <w:r>
        <w:rPr>
          <w:rStyle w:val="CommentReference"/>
        </w:rPr>
        <w:annotationRef/>
      </w:r>
      <w:r>
        <w:t>Well planned.. but don’t mention sections I section II etc  here.. you can brief on what you are doing.</w:t>
      </w:r>
    </w:p>
  </w:comment>
  <w:comment w:id="9" w:author="Maithili Shetty" w:date="2019-10-02T12:20:00Z" w:initials="MS">
    <w:p w14:paraId="124F3868" w14:textId="144412BE" w:rsidR="00266C3F" w:rsidRDefault="00266C3F">
      <w:pPr>
        <w:pStyle w:val="CommentText"/>
      </w:pPr>
      <w:r>
        <w:rPr>
          <w:rStyle w:val="CommentReference"/>
        </w:rPr>
        <w:annotationRef/>
      </w:r>
      <w:r>
        <w:t>Done.</w:t>
      </w:r>
    </w:p>
  </w:comment>
  <w:comment w:id="14" w:author="Clarence Tauro [2]" w:date="2019-10-04T19:21:00Z" w:initials="CT">
    <w:p w14:paraId="0095E57B" w14:textId="149F664B" w:rsidR="00B03B0C" w:rsidRDefault="00B03B0C">
      <w:pPr>
        <w:pStyle w:val="CommentText"/>
      </w:pPr>
      <w:r>
        <w:rPr>
          <w:rStyle w:val="CommentReference"/>
        </w:rPr>
        <w:annotationRef/>
      </w:r>
      <w:r>
        <w:t>It or is? check grammar</w:t>
      </w:r>
    </w:p>
  </w:comment>
  <w:comment w:id="15" w:author="Maithili Shetty" w:date="2019-10-04T19:57:00Z" w:initials="MS">
    <w:p w14:paraId="557D994B" w14:textId="4CA3DDDF" w:rsidR="00E1665D" w:rsidRDefault="00E1665D">
      <w:pPr>
        <w:pStyle w:val="CommentText"/>
      </w:pPr>
      <w:r>
        <w:rPr>
          <w:rStyle w:val="CommentReference"/>
        </w:rPr>
        <w:annotationRef/>
      </w:r>
      <w:r>
        <w:t>Done</w:t>
      </w:r>
    </w:p>
  </w:comment>
  <w:comment w:id="16" w:author="Clarence Tauro [2]" w:date="2019-10-04T19:24:00Z" w:initials="CT">
    <w:p w14:paraId="7151B79B" w14:textId="0EE6D4BA" w:rsidR="00B03B0C" w:rsidRDefault="00B03B0C">
      <w:pPr>
        <w:pStyle w:val="CommentText"/>
      </w:pPr>
      <w:r>
        <w:rPr>
          <w:rStyle w:val="CommentReference"/>
        </w:rPr>
        <w:annotationRef/>
      </w:r>
      <w:r>
        <w:t xml:space="preserve">Wrong font size. Please follow the template </w:t>
      </w:r>
    </w:p>
  </w:comment>
  <w:comment w:id="17" w:author="Maithili Shetty" w:date="2019-10-04T19:59:00Z" w:initials="MS">
    <w:p w14:paraId="0C07E41C" w14:textId="4F5D124B" w:rsidR="00E1665D" w:rsidRDefault="00E1665D">
      <w:pPr>
        <w:pStyle w:val="CommentText"/>
      </w:pPr>
      <w:r>
        <w:rPr>
          <w:rStyle w:val="CommentReference"/>
        </w:rPr>
        <w:annotationRef/>
      </w:r>
      <w:r>
        <w:t>Done.</w:t>
      </w:r>
    </w:p>
  </w:comment>
  <w:comment w:id="18" w:author="Clarence Tauro [2]" w:date="2019-10-04T19:31:00Z" w:initials="CT">
    <w:p w14:paraId="2B36C4B1" w14:textId="5A34AFAF" w:rsidR="002D2614" w:rsidRDefault="002D2614">
      <w:pPr>
        <w:pStyle w:val="CommentText"/>
      </w:pPr>
      <w:r>
        <w:rPr>
          <w:rStyle w:val="CommentReference"/>
        </w:rPr>
        <w:annotationRef/>
      </w:r>
      <w:r>
        <w:t>Under sub-section A, do not use “a”, you can start with numbers 1,2,</w:t>
      </w:r>
    </w:p>
  </w:comment>
  <w:comment w:id="19" w:author="Maithili Shetty" w:date="2019-10-04T21:33:00Z" w:initials="MS">
    <w:p w14:paraId="3E6A7B5F" w14:textId="75C0F430" w:rsidR="005F6E35" w:rsidRDefault="005F6E35">
      <w:pPr>
        <w:pStyle w:val="CommentText"/>
      </w:pPr>
      <w:r>
        <w:rPr>
          <w:rStyle w:val="CommentReference"/>
        </w:rPr>
        <w:annotationRef/>
      </w:r>
      <w:r>
        <w:t>Done</w:t>
      </w:r>
    </w:p>
  </w:comment>
  <w:comment w:id="20" w:author="Clarence Tauro [2]" w:date="2019-10-04T19:27:00Z" w:initials="CT">
    <w:p w14:paraId="752639E2" w14:textId="642C3C0C" w:rsidR="002D2614" w:rsidRDefault="002D2614">
      <w:pPr>
        <w:pStyle w:val="CommentText"/>
      </w:pPr>
      <w:r>
        <w:rPr>
          <w:rStyle w:val="CommentReference"/>
        </w:rPr>
        <w:annotationRef/>
      </w:r>
      <w:r>
        <w:t>Wrong font size.</w:t>
      </w:r>
    </w:p>
  </w:comment>
  <w:comment w:id="21" w:author="Maithili Shetty" w:date="2019-10-04T20:00:00Z" w:initials="MS">
    <w:p w14:paraId="5110127D" w14:textId="7A76CAEE" w:rsidR="00E1665D" w:rsidRDefault="00E1665D">
      <w:pPr>
        <w:pStyle w:val="CommentText"/>
      </w:pPr>
      <w:r>
        <w:rPr>
          <w:rStyle w:val="CommentReference"/>
        </w:rPr>
        <w:annotationRef/>
      </w:r>
      <w:r>
        <w:t>Done</w:t>
      </w:r>
    </w:p>
  </w:comment>
  <w:comment w:id="22" w:author="Clarence Tauro [2]" w:date="2019-10-04T19:32:00Z" w:initials="CT">
    <w:p w14:paraId="72FD6784" w14:textId="08E5F152" w:rsidR="002D2614" w:rsidRDefault="002D2614">
      <w:pPr>
        <w:pStyle w:val="CommentText"/>
      </w:pPr>
      <w:r>
        <w:rPr>
          <w:rStyle w:val="CommentReference"/>
        </w:rPr>
        <w:annotationRef/>
      </w:r>
      <w:r>
        <w:t>2. Sub-heading, Refer template for the format.</w:t>
      </w:r>
    </w:p>
  </w:comment>
  <w:comment w:id="23" w:author="Maithili Shetty" w:date="2019-10-08T12:03:00Z" w:initials="MS">
    <w:p w14:paraId="1F097B23" w14:textId="64E694CB" w:rsidR="00A518FC" w:rsidRDefault="00A518FC">
      <w:pPr>
        <w:pStyle w:val="CommentText"/>
      </w:pPr>
      <w:r>
        <w:rPr>
          <w:rStyle w:val="CommentReference"/>
        </w:rPr>
        <w:annotationRef/>
      </w:r>
      <w:r>
        <w:t xml:space="preserve">Done. </w:t>
      </w:r>
    </w:p>
  </w:comment>
  <w:comment w:id="24" w:author="Clarence Tauro [2]" w:date="2019-10-04T19:34:00Z" w:initials="CT">
    <w:p w14:paraId="78679B45" w14:textId="42630F06" w:rsidR="002D2614" w:rsidRDefault="002D2614">
      <w:pPr>
        <w:pStyle w:val="CommentText"/>
      </w:pPr>
      <w:r>
        <w:rPr>
          <w:rStyle w:val="CommentReference"/>
        </w:rPr>
        <w:annotationRef/>
      </w:r>
      <w:r>
        <w:t>Wrong font size</w:t>
      </w:r>
    </w:p>
  </w:comment>
  <w:comment w:id="25" w:author="Maithili Shetty" w:date="2019-10-04T20:02:00Z" w:initials="MS">
    <w:p w14:paraId="28D5625A" w14:textId="661D200A" w:rsidR="00643DB9" w:rsidRDefault="00643DB9">
      <w:pPr>
        <w:pStyle w:val="CommentText"/>
      </w:pPr>
      <w:r>
        <w:rPr>
          <w:rStyle w:val="CommentReference"/>
        </w:rPr>
        <w:annotationRef/>
      </w:r>
      <w:r>
        <w:t>Done.</w:t>
      </w:r>
    </w:p>
  </w:comment>
  <w:comment w:id="26" w:author="Clarence Tauro [2]" w:date="2019-10-04T19:42:00Z" w:initials="CT">
    <w:p w14:paraId="1FF6B959" w14:textId="563C0F93" w:rsidR="009E7C6B" w:rsidRDefault="009E7C6B">
      <w:pPr>
        <w:pStyle w:val="CommentText"/>
      </w:pPr>
      <w:r>
        <w:rPr>
          <w:rStyle w:val="CommentReference"/>
        </w:rPr>
        <w:annotationRef/>
      </w:r>
      <w:r>
        <w:t>What versus what is this graph?? Mark the axis!</w:t>
      </w:r>
    </w:p>
  </w:comment>
  <w:comment w:id="27" w:author="Maithili Shetty" w:date="2019-10-08T17:07:00Z" w:initials="MS">
    <w:p w14:paraId="58964BFD" w14:textId="35134C75" w:rsidR="00CF4248" w:rsidRDefault="00CF4248">
      <w:pPr>
        <w:pStyle w:val="CommentText"/>
      </w:pPr>
      <w:r>
        <w:rPr>
          <w:rStyle w:val="CommentReference"/>
        </w:rPr>
        <w:annotationRef/>
      </w:r>
      <w:r>
        <w:t>Done.</w:t>
      </w:r>
    </w:p>
  </w:comment>
  <w:comment w:id="28" w:author="Clarence Tauro [2]" w:date="2019-10-04T19:44:00Z" w:initials="CT">
    <w:p w14:paraId="06D0466F" w14:textId="5E52BFF2" w:rsidR="00E625E2" w:rsidRDefault="00E625E2">
      <w:pPr>
        <w:pStyle w:val="CommentText"/>
      </w:pPr>
      <w:r>
        <w:rPr>
          <w:rStyle w:val="CommentReference"/>
        </w:rPr>
        <w:annotationRef/>
      </w:r>
      <w:r>
        <w:t>Axis!!!</w:t>
      </w:r>
    </w:p>
  </w:comment>
  <w:comment w:id="29" w:author="Maithili Shetty" w:date="2019-10-08T17:07:00Z" w:initials="MS">
    <w:p w14:paraId="4068EB9C" w14:textId="1D4AB5DE" w:rsidR="00CF4248" w:rsidRDefault="00CF4248">
      <w:pPr>
        <w:pStyle w:val="CommentText"/>
      </w:pPr>
      <w:r>
        <w:rPr>
          <w:rStyle w:val="CommentReference"/>
        </w:rPr>
        <w:annotationRef/>
      </w:r>
      <w:r>
        <w:t>Done</w:t>
      </w:r>
    </w:p>
  </w:comment>
  <w:comment w:id="30" w:author="Clarence Tauro [2]" w:date="2019-10-04T19:43:00Z" w:initials="CT">
    <w:p w14:paraId="0F6A4E02" w14:textId="77777777" w:rsidR="009E7C6B" w:rsidRDefault="009E7C6B">
      <w:pPr>
        <w:pStyle w:val="CommentText"/>
      </w:pPr>
      <w:r>
        <w:rPr>
          <w:rStyle w:val="CommentReference"/>
        </w:rPr>
        <w:annotationRef/>
      </w:r>
      <w:r>
        <w:t>Wrong font size!</w:t>
      </w:r>
    </w:p>
    <w:p w14:paraId="592E6FAA" w14:textId="35C2776F" w:rsidR="009E7C6B" w:rsidRDefault="009E7C6B">
      <w:pPr>
        <w:pStyle w:val="CommentText"/>
      </w:pPr>
      <w:r>
        <w:t>You mean to say this is the cycloconverter output using IGBT? Name the figures properly /clearly.</w:t>
      </w:r>
    </w:p>
  </w:comment>
  <w:comment w:id="31" w:author="Maithili Shetty" w:date="2019-10-04T20:03:00Z" w:initials="MS">
    <w:p w14:paraId="2E385A28" w14:textId="5C8DBBEF" w:rsidR="00643DB9" w:rsidRDefault="00643DB9">
      <w:pPr>
        <w:pStyle w:val="CommentText"/>
      </w:pPr>
      <w:r>
        <w:rPr>
          <w:rStyle w:val="CommentReference"/>
        </w:rPr>
        <w:annotationRef/>
      </w:r>
      <w:r>
        <w:t>Done.</w:t>
      </w:r>
    </w:p>
  </w:comment>
  <w:comment w:id="34" w:author="Clarence Tauro [2]" w:date="2019-10-04T19:45:00Z" w:initials="CT">
    <w:p w14:paraId="6685A465" w14:textId="2E078C8B" w:rsidR="00C701D6" w:rsidRDefault="00C701D6">
      <w:pPr>
        <w:pStyle w:val="CommentText"/>
      </w:pPr>
      <w:r>
        <w:rPr>
          <w:rStyle w:val="CommentReference"/>
        </w:rPr>
        <w:annotationRef/>
      </w:r>
      <w:r>
        <w:t>Wrong font size!!! Please follow the template!!</w:t>
      </w:r>
    </w:p>
  </w:comment>
  <w:comment w:id="32" w:author="Maithili Shetty" w:date="2019-10-04T20:04:00Z" w:initials="MS">
    <w:p w14:paraId="71668E8F" w14:textId="75A7B3BD" w:rsidR="00643DB9" w:rsidRDefault="00643DB9">
      <w:pPr>
        <w:pStyle w:val="CommentText"/>
      </w:pPr>
      <w:r>
        <w:rPr>
          <w:rStyle w:val="CommentReference"/>
        </w:rPr>
        <w:annotationRef/>
      </w:r>
      <w:r>
        <w:t>Done</w:t>
      </w:r>
    </w:p>
  </w:comment>
  <w:comment w:id="35"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33"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27866BFD" w15:paraIdParent="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1F097B23" w15:paraIdParent="72FD6784" w15:done="0"/>
  <w15:commentEx w15:paraId="78679B45" w15:done="0"/>
  <w15:commentEx w15:paraId="28D5625A" w15:paraIdParent="78679B45" w15:done="0"/>
  <w15:commentEx w15:paraId="1FF6B959" w15:done="0"/>
  <w15:commentEx w15:paraId="58964BFD" w15:paraIdParent="1FF6B959" w15:done="0"/>
  <w15:commentEx w15:paraId="06D0466F" w15:done="0"/>
  <w15:commentEx w15:paraId="4068EB9C" w15:paraIdParent="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27866BFD" w16cid:durableId="21473D59"/>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1F097B23" w16cid:durableId="2146F98E"/>
  <w16cid:commentId w16cid:paraId="78679B45" w16cid:durableId="21421D3A"/>
  <w16cid:commentId w16cid:paraId="28D5625A" w16cid:durableId="214223E5"/>
  <w16cid:commentId w16cid:paraId="1FF6B959" w16cid:durableId="21421F0D"/>
  <w16cid:commentId w16cid:paraId="58964BFD" w16cid:durableId="214740D0"/>
  <w16cid:commentId w16cid:paraId="06D0466F" w16cid:durableId="21421F9F"/>
  <w16cid:commentId w16cid:paraId="4068EB9C" w16cid:durableId="214740D8"/>
  <w16cid:commentId w16cid:paraId="592E6FAA" w16cid:durableId="21421F5C"/>
  <w16cid:commentId w16cid:paraId="2E385A28" w16cid:durableId="2142241A"/>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279395" w14:textId="77777777" w:rsidR="005832F6" w:rsidRDefault="005832F6" w:rsidP="00723BDB">
      <w:r>
        <w:separator/>
      </w:r>
    </w:p>
  </w:endnote>
  <w:endnote w:type="continuationSeparator" w:id="0">
    <w:p w14:paraId="2582DCCB" w14:textId="77777777" w:rsidR="005832F6" w:rsidRDefault="005832F6"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B0A3E" w14:textId="77777777" w:rsidR="005832F6" w:rsidRDefault="005832F6" w:rsidP="00723BDB">
      <w:r>
        <w:separator/>
      </w:r>
    </w:p>
  </w:footnote>
  <w:footnote w:type="continuationSeparator" w:id="0">
    <w:p w14:paraId="340763C3" w14:textId="77777777" w:rsidR="005832F6" w:rsidRDefault="005832F6"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3"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7"/>
  </w:num>
  <w:num w:numId="2">
    <w:abstractNumId w:val="9"/>
  </w:num>
  <w:num w:numId="3">
    <w:abstractNumId w:val="1"/>
  </w:num>
  <w:num w:numId="4">
    <w:abstractNumId w:val="6"/>
  </w:num>
  <w:num w:numId="5">
    <w:abstractNumId w:val="11"/>
  </w:num>
  <w:num w:numId="6">
    <w:abstractNumId w:val="3"/>
  </w:num>
  <w:num w:numId="7">
    <w:abstractNumId w:val="10"/>
  </w:num>
  <w:num w:numId="8">
    <w:abstractNumId w:val="13"/>
  </w:num>
  <w:num w:numId="9">
    <w:abstractNumId w:val="12"/>
  </w:num>
  <w:num w:numId="10">
    <w:abstractNumId w:val="0"/>
  </w:num>
  <w:num w:numId="11">
    <w:abstractNumId w:val="4"/>
  </w:num>
  <w:num w:numId="12">
    <w:abstractNumId w:val="2"/>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49F0"/>
    <w:rsid w:val="003E11A2"/>
    <w:rsid w:val="003E30B8"/>
    <w:rsid w:val="0040310A"/>
    <w:rsid w:val="00417A0E"/>
    <w:rsid w:val="00422D2B"/>
    <w:rsid w:val="00466AE7"/>
    <w:rsid w:val="004A24F5"/>
    <w:rsid w:val="004A2774"/>
    <w:rsid w:val="004A6DAD"/>
    <w:rsid w:val="004D3DB8"/>
    <w:rsid w:val="004F3C39"/>
    <w:rsid w:val="005005A3"/>
    <w:rsid w:val="00507ED2"/>
    <w:rsid w:val="00516AC7"/>
    <w:rsid w:val="00545EA4"/>
    <w:rsid w:val="005537E1"/>
    <w:rsid w:val="005678C5"/>
    <w:rsid w:val="005832F6"/>
    <w:rsid w:val="00592A11"/>
    <w:rsid w:val="005A64B3"/>
    <w:rsid w:val="005C2337"/>
    <w:rsid w:val="005E07FF"/>
    <w:rsid w:val="005E1408"/>
    <w:rsid w:val="005E636E"/>
    <w:rsid w:val="005F2068"/>
    <w:rsid w:val="005F6E35"/>
    <w:rsid w:val="006166F1"/>
    <w:rsid w:val="00617795"/>
    <w:rsid w:val="006178E2"/>
    <w:rsid w:val="00626B09"/>
    <w:rsid w:val="00643DB9"/>
    <w:rsid w:val="00645E38"/>
    <w:rsid w:val="006B37DD"/>
    <w:rsid w:val="006C6BB7"/>
    <w:rsid w:val="006D347A"/>
    <w:rsid w:val="00703CE2"/>
    <w:rsid w:val="00713376"/>
    <w:rsid w:val="00717B81"/>
    <w:rsid w:val="007211F3"/>
    <w:rsid w:val="00723BDB"/>
    <w:rsid w:val="00731E8E"/>
    <w:rsid w:val="00737641"/>
    <w:rsid w:val="00750B1F"/>
    <w:rsid w:val="00751D69"/>
    <w:rsid w:val="00754367"/>
    <w:rsid w:val="00765F4D"/>
    <w:rsid w:val="00777962"/>
    <w:rsid w:val="007821DA"/>
    <w:rsid w:val="007859A2"/>
    <w:rsid w:val="007A1B30"/>
    <w:rsid w:val="007E0102"/>
    <w:rsid w:val="007E701C"/>
    <w:rsid w:val="007F769A"/>
    <w:rsid w:val="008073CF"/>
    <w:rsid w:val="00823BF3"/>
    <w:rsid w:val="00857EA1"/>
    <w:rsid w:val="008655E3"/>
    <w:rsid w:val="00876ECC"/>
    <w:rsid w:val="008A7066"/>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518FC"/>
    <w:rsid w:val="00A73FB1"/>
    <w:rsid w:val="00A752E2"/>
    <w:rsid w:val="00AD6179"/>
    <w:rsid w:val="00B03B0C"/>
    <w:rsid w:val="00B9187E"/>
    <w:rsid w:val="00BB7D0C"/>
    <w:rsid w:val="00BC2515"/>
    <w:rsid w:val="00BC5ACB"/>
    <w:rsid w:val="00BD4C53"/>
    <w:rsid w:val="00BE30D0"/>
    <w:rsid w:val="00C11D3A"/>
    <w:rsid w:val="00C352FA"/>
    <w:rsid w:val="00C36A5E"/>
    <w:rsid w:val="00C645A3"/>
    <w:rsid w:val="00C701D6"/>
    <w:rsid w:val="00CA1FD6"/>
    <w:rsid w:val="00CA4213"/>
    <w:rsid w:val="00CC529B"/>
    <w:rsid w:val="00CE2694"/>
    <w:rsid w:val="00CE627F"/>
    <w:rsid w:val="00CF1B3B"/>
    <w:rsid w:val="00CF4248"/>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93DDD18-FC54-45C7-BB7C-521161623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4</Pages>
  <Words>2382</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74</cp:revision>
  <dcterms:created xsi:type="dcterms:W3CDTF">2019-08-28T14:00:00Z</dcterms:created>
  <dcterms:modified xsi:type="dcterms:W3CDTF">2019-10-09T12:26:00Z</dcterms:modified>
</cp:coreProperties>
</file>